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867FA4" w14:textId="77777777" w:rsidR="00F94AA9" w:rsidRDefault="00F94AA9" w:rsidP="00F94AA9">
      <w:pPr>
        <w:pStyle w:val="NoSpacing"/>
        <w:jc w:val="center"/>
        <w:rPr>
          <w:rFonts w:ascii="Arial Black" w:hAnsi="Arial Black" w:cs="Arial Black"/>
          <w:caps/>
          <w:sz w:val="52"/>
          <w:szCs w:val="52"/>
        </w:rPr>
      </w:pPr>
      <w:r>
        <w:rPr>
          <w:rFonts w:ascii="Arial Black" w:hAnsi="Arial Black" w:cs="Arial Black"/>
          <w:caps/>
          <w:noProof/>
          <w:sz w:val="52"/>
          <w:szCs w:val="52"/>
        </w:rPr>
        <w:drawing>
          <wp:inline distT="0" distB="0" distL="0" distR="0" wp14:anchorId="24AA2EC7" wp14:editId="28280799">
            <wp:extent cx="6858000" cy="512064"/>
            <wp:effectExtent l="0" t="0" r="0" b="254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support-our-fundraiser.jpg"/>
                    <pic:cNvPicPr/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duotone>
                        <a:prstClr val="black"/>
                        <a:srgbClr val="FF3399">
                          <a:tint val="45000"/>
                          <a:satMod val="40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DA753" w14:textId="1BB75613" w:rsidR="0092535A" w:rsidRDefault="00AA5231" w:rsidP="00F94AA9">
      <w:pPr>
        <w:pStyle w:val="NoSpacing"/>
        <w:jc w:val="center"/>
        <w:rPr>
          <w:rFonts w:ascii="Arial Black" w:hAnsi="Arial Black" w:cs="Arial Black"/>
          <w:caps/>
          <w:sz w:val="32"/>
          <w:szCs w:val="32"/>
        </w:rPr>
      </w:pPr>
      <w:r>
        <w:rPr>
          <w:rFonts w:ascii="Arial Black" w:hAnsi="Arial Black" w:cs="Arial Black"/>
          <w:caps/>
          <w:sz w:val="32"/>
          <w:szCs w:val="32"/>
        </w:rPr>
        <w:t>Name of Organization</w:t>
      </w:r>
    </w:p>
    <w:p w14:paraId="346831C4" w14:textId="77777777" w:rsidR="00C136A5" w:rsidRPr="00FB2EB9" w:rsidRDefault="00C136A5" w:rsidP="00F94AA9">
      <w:pPr>
        <w:pStyle w:val="NoSpacing"/>
        <w:jc w:val="center"/>
        <w:rPr>
          <w:rFonts w:ascii="Arial Black" w:hAnsi="Arial Black"/>
          <w:caps/>
          <w:sz w:val="16"/>
          <w:szCs w:val="16"/>
        </w:rPr>
      </w:pPr>
    </w:p>
    <w:p w14:paraId="54DB8ADF" w14:textId="5421EC04" w:rsidR="00C136A5" w:rsidRPr="00FB2EB9" w:rsidRDefault="00C136A5" w:rsidP="00F94AA9">
      <w:pPr>
        <w:pStyle w:val="NoSpacing"/>
        <w:jc w:val="center"/>
        <w:rPr>
          <w:rFonts w:ascii="Arial Black" w:hAnsi="Arial Black"/>
          <w:caps/>
          <w:sz w:val="16"/>
          <w:szCs w:val="16"/>
        </w:rPr>
        <w:sectPr w:rsidR="00C136A5" w:rsidRPr="00FB2EB9" w:rsidSect="00F94AA9">
          <w:footerReference w:type="default" r:id="rId8"/>
          <w:type w:val="continuous"/>
          <w:pgSz w:w="12240" w:h="15840"/>
          <w:pgMar w:top="720" w:right="720" w:bottom="720" w:left="720" w:header="0" w:footer="0" w:gutter="0"/>
          <w:cols w:space="720"/>
          <w:noEndnote/>
          <w:docGrid w:linePitch="272"/>
        </w:sectPr>
      </w:pPr>
    </w:p>
    <w:p w14:paraId="056B741E" w14:textId="77777777" w:rsidR="00F94AA9" w:rsidRPr="004A4EA9" w:rsidRDefault="00F94AA9" w:rsidP="00F94AA9">
      <w:pPr>
        <w:rPr>
          <w:rFonts w:ascii="Tahoma" w:hAnsi="Tahoma" w:cs="Tahoma"/>
          <w:b/>
          <w:bCs/>
          <w:sz w:val="2"/>
          <w:szCs w:val="25"/>
        </w:rPr>
      </w:pPr>
    </w:p>
    <w:p w14:paraId="065253FB" w14:textId="77777777" w:rsidR="00F94AA9" w:rsidRPr="0077417B" w:rsidRDefault="00F94AA9" w:rsidP="00F94AA9">
      <w:pPr>
        <w:rPr>
          <w:rFonts w:ascii="Tahoma" w:hAnsi="Tahoma" w:cs="Tahoma"/>
          <w:b/>
          <w:bCs/>
          <w:sz w:val="16"/>
          <w:szCs w:val="25"/>
          <w:u w:val="single"/>
        </w:rPr>
        <w:sectPr w:rsidR="00F94AA9" w:rsidRPr="0077417B">
          <w:type w:val="continuous"/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1F6C76B0" w14:textId="0DD067AE" w:rsidR="00F94AA9" w:rsidRPr="004A4EA9" w:rsidRDefault="00707445" w:rsidP="00F94AA9">
      <w:pPr>
        <w:rPr>
          <w:color w:val="auto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0B9BA058" wp14:editId="47EEF1D3">
            <wp:extent cx="990600" cy="163449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91437" cy="1635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564D">
        <w:rPr>
          <w:color w:val="auto"/>
          <w:kern w:val="0"/>
          <w:sz w:val="24"/>
          <w:szCs w:val="24"/>
        </w:rPr>
        <w:t xml:space="preserve">  </w:t>
      </w:r>
      <w:r w:rsidR="00CB094F">
        <w:rPr>
          <w:noProof/>
        </w:rPr>
        <w:drawing>
          <wp:inline distT="0" distB="0" distL="0" distR="0" wp14:anchorId="4C61117B" wp14:editId="43C7DCBB">
            <wp:extent cx="1307592" cy="1371600"/>
            <wp:effectExtent l="0" t="0" r="698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/>
                    <a:srcRect t="2797" b="2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7592" cy="13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F564D">
        <w:rPr>
          <w:color w:val="auto"/>
          <w:kern w:val="0"/>
          <w:sz w:val="24"/>
          <w:szCs w:val="24"/>
        </w:rPr>
        <w:t xml:space="preserve"> </w:t>
      </w:r>
      <w:r w:rsidR="008070A1">
        <w:rPr>
          <w:noProof/>
          <w:color w:val="auto"/>
          <w:kern w:val="0"/>
          <w:sz w:val="24"/>
          <w:szCs w:val="24"/>
        </w:rPr>
        <w:drawing>
          <wp:inline distT="0" distB="0" distL="0" distR="0" wp14:anchorId="57FB5D78" wp14:editId="5FC2FD0D">
            <wp:extent cx="613487" cy="16700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41" cy="16821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341BC">
        <w:rPr>
          <w:noProof/>
          <w:color w:val="auto"/>
          <w:kern w:val="0"/>
          <w:sz w:val="24"/>
          <w:szCs w:val="24"/>
        </w:rPr>
        <w:drawing>
          <wp:inline distT="0" distB="0" distL="0" distR="0" wp14:anchorId="77F8C43E" wp14:editId="1B35EFC4">
            <wp:extent cx="1245031" cy="1256749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3363" cy="12651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F564D">
        <w:rPr>
          <w:color w:val="auto"/>
          <w:kern w:val="0"/>
          <w:sz w:val="24"/>
          <w:szCs w:val="24"/>
        </w:rPr>
        <w:t xml:space="preserve"> </w:t>
      </w:r>
      <w:r w:rsidR="00CB094F">
        <w:rPr>
          <w:noProof/>
        </w:rPr>
        <w:drawing>
          <wp:inline distT="0" distB="0" distL="0" distR="0" wp14:anchorId="6E9551AC" wp14:editId="5050EBC3">
            <wp:extent cx="704215" cy="1408146"/>
            <wp:effectExtent l="0" t="0" r="635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 rotWithShape="1">
                    <a:blip r:embed="rId13"/>
                    <a:srcRect l="17427" t="10986" r="18119" b="10772"/>
                    <a:stretch/>
                  </pic:blipFill>
                  <pic:spPr bwMode="auto">
                    <a:xfrm>
                      <a:off x="0" y="0"/>
                      <a:ext cx="704992" cy="1409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F564D">
        <w:rPr>
          <w:color w:val="auto"/>
          <w:kern w:val="0"/>
          <w:sz w:val="24"/>
          <w:szCs w:val="24"/>
        </w:rPr>
        <w:t xml:space="preserve"> </w:t>
      </w:r>
      <w:r w:rsidR="00CB094F">
        <w:rPr>
          <w:noProof/>
        </w:rPr>
        <w:drawing>
          <wp:inline distT="0" distB="0" distL="0" distR="0" wp14:anchorId="044C92E2" wp14:editId="1EBDB43D">
            <wp:extent cx="723900" cy="166137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 rotWithShape="1">
                    <a:blip r:embed="rId14"/>
                    <a:srcRect t="1209" b="4731"/>
                    <a:stretch/>
                  </pic:blipFill>
                  <pic:spPr bwMode="auto">
                    <a:xfrm>
                      <a:off x="0" y="0"/>
                      <a:ext cx="759419" cy="17428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070A1">
        <w:rPr>
          <w:noProof/>
          <w:color w:val="auto"/>
          <w:kern w:val="0"/>
          <w:sz w:val="24"/>
          <w:szCs w:val="24"/>
        </w:rPr>
        <w:drawing>
          <wp:inline distT="0" distB="0" distL="0" distR="0" wp14:anchorId="04951352" wp14:editId="5732F496">
            <wp:extent cx="924674" cy="137160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674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1201C0" w14:textId="6D4F94DC" w:rsidR="00F94AA9" w:rsidRDefault="005B54E4" w:rsidP="00F94AA9">
      <w:pPr>
        <w:rPr>
          <w:color w:val="auto"/>
          <w:kern w:val="0"/>
          <w:sz w:val="24"/>
          <w:szCs w:val="24"/>
        </w:rPr>
      </w:pPr>
      <w:r>
        <w:rPr>
          <w:rFonts w:ascii="Tahoma" w:hAnsi="Tahoma" w:cs="Tahoma"/>
          <w:b/>
          <w:bCs/>
          <w:noProof/>
          <w:sz w:val="25"/>
          <w:szCs w:val="25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0E2D29D9" wp14:editId="13BE8469">
                <wp:simplePos x="0" y="0"/>
                <wp:positionH relativeFrom="margin">
                  <wp:posOffset>-76201</wp:posOffset>
                </wp:positionH>
                <wp:positionV relativeFrom="paragraph">
                  <wp:posOffset>78740</wp:posOffset>
                </wp:positionV>
                <wp:extent cx="7172325" cy="1476375"/>
                <wp:effectExtent l="0" t="0" r="0" b="9525"/>
                <wp:wrapNone/>
                <wp:docPr id="146" name="Text Box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72325" cy="147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FEC972" w14:textId="7E6FBBE4" w:rsidR="00E86DF1" w:rsidRDefault="00CB094F" w:rsidP="00E86DF1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 w:rsidRPr="000B3D08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5"/>
                                <w:szCs w:val="25"/>
                              </w:rPr>
                              <w:t xml:space="preserve">WHAT &amp; </w:t>
                            </w:r>
                            <w:r w:rsidR="00F94AA9" w:rsidRPr="000B3D08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5"/>
                                <w:szCs w:val="25"/>
                              </w:rPr>
                              <w:t>WHY</w:t>
                            </w:r>
                            <w:r w:rsidR="00F94AA9" w:rsidRPr="000B3D08">
                              <w:rPr>
                                <w:rFonts w:ascii="Tahoma" w:hAnsi="Tahoma" w:cs="Tahoma"/>
                                <w:color w:val="9B359D"/>
                                <w:sz w:val="25"/>
                                <w:szCs w:val="25"/>
                              </w:rPr>
                              <w:t>:</w:t>
                            </w:r>
                            <w:r w:rsidR="00BA7DE6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7A38EA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FD1FD7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</w:t>
                            </w:r>
                            <w:r w:rsidR="007A38EA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8F564D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    </w:t>
                            </w:r>
                            <w:r w:rsidR="00FD1FD7" w:rsidRPr="00FD1FD7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We are raising </w:t>
                            </w:r>
                            <w:r w:rsidR="006863D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money </w:t>
                            </w:r>
                            <w:r w:rsidR="006A2C08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for….</w:t>
                            </w:r>
                            <w:r w:rsidR="006863D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</w:p>
                          <w:p w14:paraId="4892408E" w14:textId="29BCF212" w:rsidR="008F564D" w:rsidRDefault="008F564D" w:rsidP="00FD1FD7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                                 </w:t>
                            </w:r>
                            <w:r w:rsidR="00FD1FD7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Shop for 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Mason Jar Candles, Classic Jar Candles, 3-Wick Candles, Wax </w:t>
                            </w:r>
                          </w:p>
                          <w:p w14:paraId="1257AF00" w14:textId="79542646" w:rsidR="008F564D" w:rsidRDefault="008F564D" w:rsidP="00FD1FD7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                                 Melts, Room Sprays, Aroma Diffuser Oils, and Bath Salts</w:t>
                            </w:r>
                            <w:r w:rsidR="00FD1FD7" w:rsidRPr="00FD1FD7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</w:p>
                          <w:p w14:paraId="4A850081" w14:textId="045B6381" w:rsidR="00F94AA9" w:rsidRDefault="00FD1FD7" w:rsidP="00FD1FD7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 w:rsidRPr="000B3D08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5"/>
                                <w:szCs w:val="25"/>
                              </w:rPr>
                              <w:t>OUR</w:t>
                            </w:r>
                            <w:r w:rsidR="00F94AA9" w:rsidRPr="000B3D08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5"/>
                                <w:szCs w:val="25"/>
                              </w:rPr>
                              <w:t xml:space="preserve"> GOAL</w:t>
                            </w:r>
                            <w:r w:rsidR="00F94AA9" w:rsidRPr="000B3D08">
                              <w:rPr>
                                <w:rFonts w:ascii="Tahoma" w:hAnsi="Tahoma" w:cs="Tahoma"/>
                                <w:color w:val="9B359D"/>
                                <w:sz w:val="25"/>
                                <w:szCs w:val="25"/>
                              </w:rPr>
                              <w:t>:</w:t>
                            </w:r>
                            <w:r w:rsidR="007A38EA" w:rsidRPr="000B3D08">
                              <w:rPr>
                                <w:rFonts w:ascii="Tahoma" w:hAnsi="Tahoma" w:cs="Tahoma"/>
                                <w:color w:val="9B359D"/>
                                <w:sz w:val="25"/>
                                <w:szCs w:val="25"/>
                              </w:rPr>
                              <w:t xml:space="preserve">   </w:t>
                            </w:r>
                            <w:r w:rsidRPr="000B3D08">
                              <w:rPr>
                                <w:rFonts w:ascii="Tahoma" w:hAnsi="Tahoma" w:cs="Tahoma"/>
                                <w:color w:val="9B359D"/>
                                <w:sz w:val="25"/>
                                <w:szCs w:val="25"/>
                              </w:rPr>
                              <w:t xml:space="preserve">        </w:t>
                            </w:r>
                            <w:r w:rsidR="008F564D" w:rsidRPr="000B3D08">
                              <w:rPr>
                                <w:rFonts w:ascii="Tahoma" w:hAnsi="Tahoma" w:cs="Tahoma"/>
                                <w:color w:val="9B359D"/>
                                <w:sz w:val="25"/>
                                <w:szCs w:val="25"/>
                              </w:rPr>
                              <w:t xml:space="preserve">       </w:t>
                            </w:r>
                            <w:bookmarkStart w:id="0" w:name="_Hlk63857300"/>
                            <w:r w:rsidR="00BA7DE6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We </w:t>
                            </w:r>
                            <w:r w:rsidR="00C136A5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are </w:t>
                            </w:r>
                            <w:r w:rsidR="00AA5231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requesting </w:t>
                            </w:r>
                            <w:r w:rsidRPr="00FD1FD7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all students </w:t>
                            </w:r>
                            <w:proofErr w:type="gramStart"/>
                            <w:r w:rsidR="00C136A5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p</w:t>
                            </w:r>
                            <w:r w:rsidR="008F564D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articipate</w:t>
                            </w:r>
                            <w:proofErr w:type="gramEnd"/>
                            <w:r w:rsidR="008F564D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6863D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and </w:t>
                            </w:r>
                            <w:r w:rsidRPr="00FD1FD7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sell </w:t>
                            </w:r>
                            <w:r w:rsidR="008F564D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15 or 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more </w:t>
                            </w:r>
                            <w:r w:rsidR="008F564D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items</w:t>
                            </w:r>
                            <w:r w:rsidR="006863D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bookmarkEnd w:id="0"/>
                          <w:p w14:paraId="31C96626" w14:textId="26182AB2" w:rsidR="008F564D" w:rsidRPr="000B3D08" w:rsidRDefault="008F564D" w:rsidP="00F94AA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color w:val="7030A0"/>
                                <w:sz w:val="25"/>
                                <w:szCs w:val="25"/>
                              </w:rPr>
                            </w:pPr>
                            <w:r w:rsidRPr="000B3D08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5"/>
                                <w:szCs w:val="25"/>
                              </w:rPr>
                              <w:t xml:space="preserve">CHECKS PAYABLE TO: </w:t>
                            </w:r>
                          </w:p>
                          <w:p w14:paraId="583B6D9D" w14:textId="2A5F1495" w:rsidR="00F94AA9" w:rsidRPr="00C12464" w:rsidRDefault="005E2DA9" w:rsidP="00F94AA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 w:rsidRPr="000B3D08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5"/>
                                <w:szCs w:val="25"/>
                              </w:rPr>
                              <w:t>END DATE</w:t>
                            </w:r>
                            <w:r w:rsidR="00F94AA9" w:rsidRPr="000B3D08">
                              <w:rPr>
                                <w:rFonts w:ascii="Tahoma" w:hAnsi="Tahoma" w:cs="Tahoma"/>
                                <w:color w:val="9B359D"/>
                                <w:sz w:val="25"/>
                                <w:szCs w:val="25"/>
                              </w:rPr>
                              <w:t>:</w:t>
                            </w:r>
                            <w:r w:rsidR="009357E9" w:rsidRPr="000B3D08">
                              <w:rPr>
                                <w:rFonts w:ascii="Tahoma" w:hAnsi="Tahoma" w:cs="Tahoma"/>
                                <w:color w:val="7030A0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FD1FD7" w:rsidRPr="000B3D08">
                              <w:rPr>
                                <w:rFonts w:ascii="Tahoma" w:hAnsi="Tahoma" w:cs="Tahoma"/>
                                <w:color w:val="7030A0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6863DC" w:rsidRPr="000B3D08">
                              <w:rPr>
                                <w:rFonts w:ascii="Tahoma" w:hAnsi="Tahoma" w:cs="Tahoma"/>
                                <w:color w:val="7030A0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8F564D" w:rsidRPr="000B3D08">
                              <w:rPr>
                                <w:rFonts w:ascii="Tahoma" w:hAnsi="Tahoma" w:cs="Tahoma"/>
                                <w:color w:val="7030A0"/>
                                <w:sz w:val="25"/>
                                <w:szCs w:val="25"/>
                              </w:rPr>
                              <w:t xml:space="preserve">                </w:t>
                            </w:r>
                            <w:r w:rsidR="008F564D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Return order forms and money </w:t>
                            </w:r>
                            <w:proofErr w:type="gramStart"/>
                            <w:r w:rsidR="008F564D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by </w:t>
                            </w:r>
                            <w:r w:rsidR="009357E9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5729B0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,</w:t>
                            </w:r>
                            <w:proofErr w:type="gramEnd"/>
                            <w:r w:rsidR="005729B0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9357E9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2021</w:t>
                            </w:r>
                          </w:p>
                          <w:p w14:paraId="58D7C040" w14:textId="5127FE86" w:rsidR="00F94AA9" w:rsidRPr="00A01708" w:rsidRDefault="00F94AA9" w:rsidP="00F94AA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 w:rsidRPr="000B3D08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5"/>
                                <w:szCs w:val="25"/>
                              </w:rPr>
                              <w:t>CONTACT INFO</w:t>
                            </w:r>
                            <w:r w:rsidRPr="000B3D08">
                              <w:rPr>
                                <w:rFonts w:ascii="Tahoma" w:hAnsi="Tahoma" w:cs="Tahoma"/>
                                <w:color w:val="9B359D"/>
                                <w:sz w:val="25"/>
                                <w:szCs w:val="25"/>
                              </w:rPr>
                              <w:t>:</w:t>
                            </w:r>
                            <w:r w:rsidR="009357E9" w:rsidRPr="000B3D08">
                              <w:rPr>
                                <w:rFonts w:ascii="Tahoma" w:hAnsi="Tahoma" w:cs="Tahoma"/>
                                <w:color w:val="7030A0"/>
                                <w:sz w:val="25"/>
                                <w:szCs w:val="25"/>
                              </w:rPr>
                              <w:t xml:space="preserve">  </w:t>
                            </w:r>
                            <w:r w:rsidR="00E01B25" w:rsidRPr="000B3D08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6863DC" w:rsidRPr="000B3D08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8F564D" w:rsidRPr="000B3D08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    </w:t>
                            </w:r>
                            <w:r w:rsidR="009357E9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F</w:t>
                            </w:r>
                            <w:r w:rsidRPr="00C12464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or any questions, please contact </w:t>
                            </w:r>
                            <w:r w:rsidR="005729B0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(chairperson) at (email and/or phone #</w:t>
                            </w:r>
                            <w:r w:rsidR="006863D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E01B25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2D29D9" id="_x0000_t202" coordsize="21600,21600" o:spt="202" path="m,l,21600r21600,l21600,xe">
                <v:stroke joinstyle="miter"/>
                <v:path gradientshapeok="t" o:connecttype="rect"/>
              </v:shapetype>
              <v:shape id="Text Box 178" o:spid="_x0000_s1026" type="#_x0000_t202" style="position:absolute;margin-left:-6pt;margin-top:6.2pt;width:564.75pt;height:116.2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" filled="f" stroked="f">
                <v:textbox>
                  <w:txbxContent>
                    <w:p w14:paraId="15FEC972" w14:textId="7E6FBBE4" w:rsidR="00E86DF1" w:rsidRDefault="00CB094F" w:rsidP="00E86DF1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 w:rsidRPr="000B3D08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5"/>
                          <w:szCs w:val="25"/>
                        </w:rPr>
                        <w:t xml:space="preserve">WHAT &amp; </w:t>
                      </w:r>
                      <w:r w:rsidR="00F94AA9" w:rsidRPr="000B3D08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5"/>
                          <w:szCs w:val="25"/>
                        </w:rPr>
                        <w:t>WHY</w:t>
                      </w:r>
                      <w:r w:rsidR="00F94AA9" w:rsidRPr="000B3D08">
                        <w:rPr>
                          <w:rFonts w:ascii="Tahoma" w:hAnsi="Tahoma" w:cs="Tahoma"/>
                          <w:color w:val="9B359D"/>
                          <w:sz w:val="25"/>
                          <w:szCs w:val="25"/>
                        </w:rPr>
                        <w:t>:</w:t>
                      </w:r>
                      <w:r w:rsidR="00BA7DE6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7A38EA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FD1FD7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</w:t>
                      </w:r>
                      <w:r w:rsidR="007A38EA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8F564D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    </w:t>
                      </w:r>
                      <w:r w:rsidR="00FD1FD7" w:rsidRPr="00FD1FD7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We are raising </w:t>
                      </w:r>
                      <w:r w:rsidR="006863DC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money </w:t>
                      </w:r>
                      <w:r w:rsidR="006A2C08">
                        <w:rPr>
                          <w:rFonts w:ascii="Tahoma" w:hAnsi="Tahoma" w:cs="Tahoma"/>
                          <w:sz w:val="25"/>
                          <w:szCs w:val="25"/>
                        </w:rPr>
                        <w:t>for….</w:t>
                      </w:r>
                      <w:r w:rsidR="006863DC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</w:p>
                    <w:p w14:paraId="4892408E" w14:textId="29BCF212" w:rsidR="008F564D" w:rsidRDefault="008F564D" w:rsidP="00FD1FD7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                                 </w:t>
                      </w:r>
                      <w:r w:rsidR="00FD1FD7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Shop for 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Mason Jar Candles, Classic Jar Candles, 3-Wick Candles, Wax </w:t>
                      </w:r>
                    </w:p>
                    <w:p w14:paraId="1257AF00" w14:textId="79542646" w:rsidR="008F564D" w:rsidRDefault="008F564D" w:rsidP="00FD1FD7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                                 Melts, Room Sprays, Aroma Diffuser Oils, and Bath Salts</w:t>
                      </w:r>
                      <w:r w:rsidR="00FD1FD7" w:rsidRPr="00FD1FD7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</w:p>
                    <w:p w14:paraId="4A850081" w14:textId="045B6381" w:rsidR="00F94AA9" w:rsidRDefault="00FD1FD7" w:rsidP="00FD1FD7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 w:rsidRPr="000B3D08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5"/>
                          <w:szCs w:val="25"/>
                        </w:rPr>
                        <w:t>OUR</w:t>
                      </w:r>
                      <w:r w:rsidR="00F94AA9" w:rsidRPr="000B3D08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5"/>
                          <w:szCs w:val="25"/>
                        </w:rPr>
                        <w:t xml:space="preserve"> GOAL</w:t>
                      </w:r>
                      <w:r w:rsidR="00F94AA9" w:rsidRPr="000B3D08">
                        <w:rPr>
                          <w:rFonts w:ascii="Tahoma" w:hAnsi="Tahoma" w:cs="Tahoma"/>
                          <w:color w:val="9B359D"/>
                          <w:sz w:val="25"/>
                          <w:szCs w:val="25"/>
                        </w:rPr>
                        <w:t>:</w:t>
                      </w:r>
                      <w:r w:rsidR="007A38EA" w:rsidRPr="000B3D08">
                        <w:rPr>
                          <w:rFonts w:ascii="Tahoma" w:hAnsi="Tahoma" w:cs="Tahoma"/>
                          <w:color w:val="9B359D"/>
                          <w:sz w:val="25"/>
                          <w:szCs w:val="25"/>
                        </w:rPr>
                        <w:t xml:space="preserve">   </w:t>
                      </w:r>
                      <w:r w:rsidRPr="000B3D08">
                        <w:rPr>
                          <w:rFonts w:ascii="Tahoma" w:hAnsi="Tahoma" w:cs="Tahoma"/>
                          <w:color w:val="9B359D"/>
                          <w:sz w:val="25"/>
                          <w:szCs w:val="25"/>
                        </w:rPr>
                        <w:t xml:space="preserve">        </w:t>
                      </w:r>
                      <w:r w:rsidR="008F564D" w:rsidRPr="000B3D08">
                        <w:rPr>
                          <w:rFonts w:ascii="Tahoma" w:hAnsi="Tahoma" w:cs="Tahoma"/>
                          <w:color w:val="9B359D"/>
                          <w:sz w:val="25"/>
                          <w:szCs w:val="25"/>
                        </w:rPr>
                        <w:t xml:space="preserve">       </w:t>
                      </w:r>
                      <w:bookmarkStart w:id="1" w:name="_Hlk63857300"/>
                      <w:r w:rsidR="00BA7DE6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We </w:t>
                      </w:r>
                      <w:r w:rsidR="00C136A5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are </w:t>
                      </w:r>
                      <w:r w:rsidR="00AA5231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requesting </w:t>
                      </w:r>
                      <w:r w:rsidRPr="00FD1FD7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all students </w:t>
                      </w:r>
                      <w:proofErr w:type="gramStart"/>
                      <w:r w:rsidR="00C136A5">
                        <w:rPr>
                          <w:rFonts w:ascii="Tahoma" w:hAnsi="Tahoma" w:cs="Tahoma"/>
                          <w:sz w:val="25"/>
                          <w:szCs w:val="25"/>
                        </w:rPr>
                        <w:t>p</w:t>
                      </w:r>
                      <w:r w:rsidR="008F564D">
                        <w:rPr>
                          <w:rFonts w:ascii="Tahoma" w:hAnsi="Tahoma" w:cs="Tahoma"/>
                          <w:sz w:val="25"/>
                          <w:szCs w:val="25"/>
                        </w:rPr>
                        <w:t>articipate</w:t>
                      </w:r>
                      <w:proofErr w:type="gramEnd"/>
                      <w:r w:rsidR="008F564D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6863DC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and </w:t>
                      </w:r>
                      <w:r w:rsidRPr="00FD1FD7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sell </w:t>
                      </w:r>
                      <w:r w:rsidR="008F564D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15 or 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more </w:t>
                      </w:r>
                      <w:r w:rsidR="008F564D">
                        <w:rPr>
                          <w:rFonts w:ascii="Tahoma" w:hAnsi="Tahoma" w:cs="Tahoma"/>
                          <w:sz w:val="25"/>
                          <w:szCs w:val="25"/>
                        </w:rPr>
                        <w:t>items</w:t>
                      </w:r>
                      <w:r w:rsidR="006863DC">
                        <w:rPr>
                          <w:rFonts w:ascii="Tahoma" w:hAnsi="Tahoma" w:cs="Tahoma"/>
                          <w:sz w:val="25"/>
                          <w:szCs w:val="25"/>
                        </w:rPr>
                        <w:t>.</w:t>
                      </w:r>
                    </w:p>
                    <w:bookmarkEnd w:id="1"/>
                    <w:p w14:paraId="31C96626" w14:textId="26182AB2" w:rsidR="008F564D" w:rsidRPr="000B3D08" w:rsidRDefault="008F564D" w:rsidP="00F94AA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color w:val="7030A0"/>
                          <w:sz w:val="25"/>
                          <w:szCs w:val="25"/>
                        </w:rPr>
                      </w:pPr>
                      <w:r w:rsidRPr="000B3D08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5"/>
                          <w:szCs w:val="25"/>
                        </w:rPr>
                        <w:t xml:space="preserve">CHECKS PAYABLE TO: </w:t>
                      </w:r>
                    </w:p>
                    <w:p w14:paraId="583B6D9D" w14:textId="2A5F1495" w:rsidR="00F94AA9" w:rsidRPr="00C12464" w:rsidRDefault="005E2DA9" w:rsidP="00F94AA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 w:rsidRPr="000B3D08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5"/>
                          <w:szCs w:val="25"/>
                        </w:rPr>
                        <w:t>END DATE</w:t>
                      </w:r>
                      <w:r w:rsidR="00F94AA9" w:rsidRPr="000B3D08">
                        <w:rPr>
                          <w:rFonts w:ascii="Tahoma" w:hAnsi="Tahoma" w:cs="Tahoma"/>
                          <w:color w:val="9B359D"/>
                          <w:sz w:val="25"/>
                          <w:szCs w:val="25"/>
                        </w:rPr>
                        <w:t>:</w:t>
                      </w:r>
                      <w:r w:rsidR="009357E9" w:rsidRPr="000B3D08">
                        <w:rPr>
                          <w:rFonts w:ascii="Tahoma" w:hAnsi="Tahoma" w:cs="Tahoma"/>
                          <w:color w:val="7030A0"/>
                          <w:sz w:val="25"/>
                          <w:szCs w:val="25"/>
                        </w:rPr>
                        <w:t xml:space="preserve"> </w:t>
                      </w:r>
                      <w:r w:rsidR="00FD1FD7" w:rsidRPr="000B3D08">
                        <w:rPr>
                          <w:rFonts w:ascii="Tahoma" w:hAnsi="Tahoma" w:cs="Tahoma"/>
                          <w:color w:val="7030A0"/>
                          <w:sz w:val="25"/>
                          <w:szCs w:val="25"/>
                        </w:rPr>
                        <w:t xml:space="preserve"> </w:t>
                      </w:r>
                      <w:r w:rsidR="006863DC" w:rsidRPr="000B3D08">
                        <w:rPr>
                          <w:rFonts w:ascii="Tahoma" w:hAnsi="Tahoma" w:cs="Tahoma"/>
                          <w:color w:val="7030A0"/>
                          <w:sz w:val="25"/>
                          <w:szCs w:val="25"/>
                        </w:rPr>
                        <w:t xml:space="preserve"> </w:t>
                      </w:r>
                      <w:r w:rsidR="008F564D" w:rsidRPr="000B3D08">
                        <w:rPr>
                          <w:rFonts w:ascii="Tahoma" w:hAnsi="Tahoma" w:cs="Tahoma"/>
                          <w:color w:val="7030A0"/>
                          <w:sz w:val="25"/>
                          <w:szCs w:val="25"/>
                        </w:rPr>
                        <w:t xml:space="preserve">                </w:t>
                      </w:r>
                      <w:r w:rsidR="008F564D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Return order forms and money </w:t>
                      </w:r>
                      <w:proofErr w:type="gramStart"/>
                      <w:r w:rsidR="008F564D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by </w:t>
                      </w:r>
                      <w:r w:rsidR="009357E9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5729B0">
                        <w:rPr>
                          <w:rFonts w:ascii="Tahoma" w:hAnsi="Tahoma" w:cs="Tahoma"/>
                          <w:sz w:val="25"/>
                          <w:szCs w:val="25"/>
                        </w:rPr>
                        <w:t>,</w:t>
                      </w:r>
                      <w:proofErr w:type="gramEnd"/>
                      <w:r w:rsidR="005729B0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9357E9">
                        <w:rPr>
                          <w:rFonts w:ascii="Tahoma" w:hAnsi="Tahoma" w:cs="Tahoma"/>
                          <w:sz w:val="25"/>
                          <w:szCs w:val="25"/>
                        </w:rPr>
                        <w:t>2021</w:t>
                      </w:r>
                    </w:p>
                    <w:p w14:paraId="58D7C040" w14:textId="5127FE86" w:rsidR="00F94AA9" w:rsidRPr="00A01708" w:rsidRDefault="00F94AA9" w:rsidP="00F94AA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 w:rsidRPr="000B3D08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5"/>
                          <w:szCs w:val="25"/>
                        </w:rPr>
                        <w:t>CONTACT INFO</w:t>
                      </w:r>
                      <w:r w:rsidRPr="000B3D08">
                        <w:rPr>
                          <w:rFonts w:ascii="Tahoma" w:hAnsi="Tahoma" w:cs="Tahoma"/>
                          <w:color w:val="9B359D"/>
                          <w:sz w:val="25"/>
                          <w:szCs w:val="25"/>
                        </w:rPr>
                        <w:t>:</w:t>
                      </w:r>
                      <w:r w:rsidR="009357E9" w:rsidRPr="000B3D08">
                        <w:rPr>
                          <w:rFonts w:ascii="Tahoma" w:hAnsi="Tahoma" w:cs="Tahoma"/>
                          <w:color w:val="7030A0"/>
                          <w:sz w:val="25"/>
                          <w:szCs w:val="25"/>
                        </w:rPr>
                        <w:t xml:space="preserve">  </w:t>
                      </w:r>
                      <w:r w:rsidR="00E01B25" w:rsidRPr="000B3D08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6863DC" w:rsidRPr="000B3D08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8F564D" w:rsidRPr="000B3D08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    </w:t>
                      </w:r>
                      <w:r w:rsidR="009357E9">
                        <w:rPr>
                          <w:rFonts w:ascii="Tahoma" w:hAnsi="Tahoma" w:cs="Tahoma"/>
                          <w:sz w:val="25"/>
                          <w:szCs w:val="25"/>
                        </w:rPr>
                        <w:t>F</w:t>
                      </w:r>
                      <w:r w:rsidRPr="00C12464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or any questions, please contact </w:t>
                      </w:r>
                      <w:r w:rsidR="005729B0">
                        <w:rPr>
                          <w:rFonts w:ascii="Tahoma" w:hAnsi="Tahoma" w:cs="Tahoma"/>
                          <w:sz w:val="25"/>
                          <w:szCs w:val="25"/>
                        </w:rPr>
                        <w:t>(chairperson) at (email and/or phone #</w:t>
                      </w:r>
                      <w:r w:rsidR="006863DC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E01B25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      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D9E4FD" w14:textId="05DF9479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12328745" w14:textId="54D532C0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377C0EE0" w14:textId="14C3C333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2D5372AE" w14:textId="21B350E1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756345BD" w14:textId="6E5F0361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7C775D44" w14:textId="0E27FC80" w:rsidR="00F94AA9" w:rsidRDefault="002F6487" w:rsidP="00F94AA9">
      <w:pPr>
        <w:rPr>
          <w:color w:val="auto"/>
          <w:kern w:val="0"/>
          <w:sz w:val="24"/>
          <w:szCs w:val="24"/>
        </w:rPr>
      </w:pPr>
      <w:r>
        <w:rPr>
          <w:color w:val="auto"/>
          <w:kern w:val="0"/>
          <w:sz w:val="24"/>
          <w:szCs w:val="24"/>
        </w:rPr>
        <w:t xml:space="preserve"> </w:t>
      </w:r>
    </w:p>
    <w:p w14:paraId="0A41F26B" w14:textId="68649794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1EFD97F7" w14:textId="4CFE00D4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35C535C9" w14:textId="7522A0BE" w:rsidR="006863DC" w:rsidRPr="006863DC" w:rsidRDefault="006863DC" w:rsidP="00532835">
      <w:pPr>
        <w:jc w:val="center"/>
        <w:rPr>
          <w:rFonts w:ascii="Eras Bold ITC" w:hAnsi="Eras Bold ITC"/>
          <w:b/>
          <w:i/>
          <w:iCs/>
          <w:color w:val="262626" w:themeColor="text1" w:themeTint="D9"/>
          <w:kern w:val="0"/>
          <w:sz w:val="16"/>
          <w:szCs w:val="16"/>
          <w14:shadow w14:blurRad="0" w14:dist="38100" w14:dir="2700000" w14:sx="100000" w14:sy="100000" w14:kx="0" w14:ky="0" w14:algn="bl">
            <w14:srgbClr w14:val="FFC000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5B737E8F" w14:textId="3242EF36" w:rsidR="006863DC" w:rsidRPr="006863DC" w:rsidRDefault="008A4EA4" w:rsidP="00532835">
      <w:pPr>
        <w:jc w:val="center"/>
        <w:rPr>
          <w:rFonts w:ascii="Eras Bold ITC" w:hAnsi="Eras Bold ITC"/>
          <w:b/>
          <w:i/>
          <w:iCs/>
          <w:color w:val="262626" w:themeColor="text1" w:themeTint="D9"/>
          <w:kern w:val="0"/>
          <w:sz w:val="16"/>
          <w:szCs w:val="16"/>
          <w14:shadow w14:blurRad="0" w14:dist="38100" w14:dir="2700000" w14:sx="100000" w14:sy="100000" w14:kx="0" w14:ky="0" w14:algn="bl">
            <w14:srgbClr w14:val="FFC000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15BBAC" wp14:editId="477C2F63">
                <wp:simplePos x="0" y="0"/>
                <wp:positionH relativeFrom="margin">
                  <wp:posOffset>-76200</wp:posOffset>
                </wp:positionH>
                <wp:positionV relativeFrom="paragraph">
                  <wp:posOffset>807085</wp:posOffset>
                </wp:positionV>
                <wp:extent cx="7058025" cy="43148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58025" cy="4314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CA005" w14:textId="418A9EA8" w:rsidR="005B54E4" w:rsidRPr="005B54E4" w:rsidRDefault="005B54E4" w:rsidP="005B54E4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  <w:bookmarkStart w:id="1" w:name="_Hlk63683343"/>
                            <w:r w:rsidRPr="005B54E4">
                              <w:rPr>
                                <w:rFonts w:ascii="Tahoma" w:hAnsi="Tahoma" w:cs="Tahoma"/>
                                <w:b/>
                                <w:bCs/>
                                <w:sz w:val="23"/>
                                <w:szCs w:val="23"/>
                              </w:rPr>
                              <w:t>You can share our fundraising brochure with your friends in multiple ways! In addition to collecting orders in-person, you can share a website link for customers to open and view the brochure:</w:t>
                            </w:r>
                          </w:p>
                          <w:p w14:paraId="6C84E008" w14:textId="77777777" w:rsidR="00C136A5" w:rsidRPr="00C136A5" w:rsidRDefault="00C136A5" w:rsidP="00C136A5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7C239003" w14:textId="77777777" w:rsidR="005B54E4" w:rsidRPr="004D24F2" w:rsidRDefault="004478AA" w:rsidP="005B54E4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iCs/>
                                <w:color w:val="7030A0"/>
                              </w:rPr>
                            </w:pPr>
                            <w:hyperlink r:id="rId16" w:tgtFrame="_blank" w:history="1">
                              <w:r w:rsidR="005B54E4" w:rsidRPr="004D24F2">
                                <w:rPr>
                                  <w:rFonts w:ascii="Tahoma" w:hAnsi="Tahoma" w:cs="Tahoma"/>
                                  <w:b/>
                                  <w:bCs/>
                                  <w:i/>
                                  <w:iCs/>
                                  <w:color w:val="7030A0"/>
                                  <w:sz w:val="26"/>
                                  <w:szCs w:val="26"/>
                                  <w:u w:val="single"/>
                                  <w:bdr w:val="none" w:sz="0" w:space="0" w:color="auto" w:frame="1"/>
                                </w:rPr>
                                <w:t xml:space="preserve">Perfect Gifts for </w:t>
                              </w:r>
                              <w:r w:rsidR="005B54E4" w:rsidRPr="004D24F2">
                                <w:rPr>
                                  <w:rFonts w:ascii="Tahoma" w:hAnsi="Tahoma" w:cs="Tahoma"/>
                                  <w:b/>
                                  <w:bCs/>
                                  <w:i/>
                                  <w:iCs/>
                                  <w:color w:val="7030A0"/>
                                  <w:sz w:val="24"/>
                                  <w:szCs w:val="24"/>
                                  <w:u w:val="single"/>
                                  <w:bdr w:val="none" w:sz="0" w:space="0" w:color="auto" w:frame="1"/>
                                </w:rPr>
                                <w:t>Family</w:t>
                              </w:r>
                              <w:r w:rsidR="005B54E4" w:rsidRPr="004D24F2">
                                <w:rPr>
                                  <w:rFonts w:ascii="Tahoma" w:hAnsi="Tahoma" w:cs="Tahoma"/>
                                  <w:b/>
                                  <w:bCs/>
                                  <w:i/>
                                  <w:iCs/>
                                  <w:color w:val="7030A0"/>
                                  <w:sz w:val="26"/>
                                  <w:szCs w:val="26"/>
                                  <w:u w:val="single"/>
                                  <w:bdr w:val="none" w:sz="0" w:space="0" w:color="auto" w:frame="1"/>
                                </w:rPr>
                                <w:t xml:space="preserve"> &amp; Friends</w:t>
                              </w:r>
                            </w:hyperlink>
                            <w:r w:rsidR="005B54E4" w:rsidRPr="004D24F2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iCs/>
                                <w:color w:val="7030A0"/>
                              </w:rPr>
                              <w:t xml:space="preserve">  </w:t>
                            </w:r>
                          </w:p>
                          <w:p w14:paraId="7B58C516" w14:textId="77777777" w:rsidR="005B54E4" w:rsidRDefault="005B54E4" w:rsidP="005B54E4">
                            <w:pPr>
                              <w:tabs>
                                <w:tab w:val="left" w:pos="3600"/>
                              </w:tabs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</w:rPr>
                            </w:pPr>
                          </w:p>
                          <w:p w14:paraId="178DE2E4" w14:textId="77777777" w:rsidR="005B54E4" w:rsidRPr="004D24F2" w:rsidRDefault="005B54E4" w:rsidP="005B54E4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iCs/>
                                <w:color w:val="7030A0"/>
                                <w:u w:val="single"/>
                              </w:rPr>
                            </w:pPr>
                            <w:r w:rsidRPr="004D24F2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iCs/>
                                <w:color w:val="7030A0"/>
                                <w:u w:val="single"/>
                              </w:rPr>
                              <w:t>https://cdn.shopify.com/s/files/1/2569/6186/files/2019_Fundraising_Spring_Brochure-web.pdf?203</w:t>
                            </w:r>
                          </w:p>
                          <w:p w14:paraId="73A2C2FD" w14:textId="77777777" w:rsidR="00C136A5" w:rsidRPr="00C136A5" w:rsidRDefault="00C136A5" w:rsidP="00C136A5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1541B3F5" w14:textId="77777777" w:rsidR="00C136A5" w:rsidRPr="008A4EA4" w:rsidRDefault="00C136A5" w:rsidP="00C136A5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</w:pPr>
                            <w:r w:rsidRPr="008A4EA4">
                              <w:rPr>
                                <w:rFonts w:ascii="Tahoma" w:hAnsi="Tahoma" w:cs="Tahoma"/>
                                <w:b/>
                                <w:bCs/>
                                <w:sz w:val="23"/>
                                <w:szCs w:val="23"/>
                              </w:rPr>
                              <w:t>Use many resources including email, text, and social media!</w:t>
                            </w: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 xml:space="preserve"> </w:t>
                            </w:r>
                          </w:p>
                          <w:p w14:paraId="7EC7B653" w14:textId="5466751E" w:rsidR="00B41AEF" w:rsidRPr="008A4EA4" w:rsidRDefault="00C136A5" w:rsidP="00C136A5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</w:pP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 xml:space="preserve">You can post on your Facebook page, create a Facebook </w:t>
                            </w:r>
                            <w:r w:rsidR="005729B0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E</w:t>
                            </w: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 xml:space="preserve">vent, share the link by Messenger, Instagram, and Twitter! Your customers can contact you with the items they want to </w:t>
                            </w:r>
                            <w:proofErr w:type="gramStart"/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purchase</w:t>
                            </w:r>
                            <w:proofErr w:type="gramEnd"/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 xml:space="preserve">, you can write their order onto your order form, and collect payment by cash app, PayPal, check, or cash. </w:t>
                            </w:r>
                          </w:p>
                          <w:bookmarkEnd w:id="1"/>
                          <w:p w14:paraId="594F3174" w14:textId="77777777" w:rsidR="005A1AEC" w:rsidRPr="00C136A5" w:rsidRDefault="005A1AEC" w:rsidP="00FD1FD7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</w:p>
                          <w:p w14:paraId="172A8ED7" w14:textId="77777777" w:rsidR="00C136A5" w:rsidRPr="008A4EA4" w:rsidRDefault="006863DC" w:rsidP="000B3D08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  <w:r w:rsidRPr="008A4EA4">
                              <w:rPr>
                                <w:rFonts w:ascii="Tahoma" w:hAnsi="Tahoma" w:cs="Tahoma"/>
                                <w:b/>
                                <w:bCs/>
                                <w:color w:val="632423" w:themeColor="accent2" w:themeShade="80"/>
                                <w:sz w:val="23"/>
                                <w:szCs w:val="23"/>
                              </w:rPr>
                              <w:t>Important:</w:t>
                            </w:r>
                            <w:r w:rsidRPr="008A4EA4">
                              <w:rPr>
                                <w:rFonts w:ascii="Tahoma" w:hAnsi="Tahoma" w:cs="Tahoma"/>
                                <w:color w:val="632423" w:themeColor="accent2" w:themeShade="80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="00B41AEF" w:rsidRPr="008A4EA4">
                              <w:rPr>
                                <w:rFonts w:ascii="Tahoma" w:hAnsi="Tahoma" w:cs="Tahoma"/>
                                <w:b/>
                                <w:bCs/>
                                <w:sz w:val="23"/>
                                <w:szCs w:val="23"/>
                              </w:rPr>
                              <w:t>Send messages 3 times to your supporters</w:t>
                            </w:r>
                            <w:r w:rsidR="00C136A5" w:rsidRPr="008A4EA4">
                              <w:rPr>
                                <w:rFonts w:ascii="Tahoma" w:hAnsi="Tahoma" w:cs="Tahoma"/>
                                <w:b/>
                                <w:bCs/>
                                <w:sz w:val="23"/>
                                <w:szCs w:val="23"/>
                              </w:rPr>
                              <w:t xml:space="preserve"> to achieve higher sales:</w:t>
                            </w:r>
                          </w:p>
                          <w:p w14:paraId="2E17A028" w14:textId="61316699" w:rsidR="00C136A5" w:rsidRPr="008A4EA4" w:rsidRDefault="00B41AEF" w:rsidP="000B3D08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</w:pP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 xml:space="preserve">1) </w:t>
                            </w:r>
                            <w:r w:rsidR="00C136A5"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T</w:t>
                            </w: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o announce the start of our fundraiser</w:t>
                            </w:r>
                            <w:r w:rsidR="00C136A5"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. Please send your messages as soon as possible.</w:t>
                            </w:r>
                          </w:p>
                          <w:p w14:paraId="417CC4E3" w14:textId="401F6715" w:rsidR="00C136A5" w:rsidRPr="008A4EA4" w:rsidRDefault="00B41AEF" w:rsidP="000B3D08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</w:pP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 xml:space="preserve">2) </w:t>
                            </w:r>
                            <w:r w:rsidR="00C136A5"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H</w:t>
                            </w: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alf-way through as a reminder</w:t>
                            </w:r>
                            <w:r w:rsidR="00C136A5"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. Customers often intend to order but forget to do so!</w:t>
                            </w:r>
                          </w:p>
                          <w:p w14:paraId="09AC89EC" w14:textId="77777777" w:rsidR="00C136A5" w:rsidRPr="008A4EA4" w:rsidRDefault="00B41AEF" w:rsidP="000B3D08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</w:pP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 xml:space="preserve">3) </w:t>
                            </w:r>
                            <w:r w:rsidR="00C136A5"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A</w:t>
                            </w:r>
                            <w:r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 xml:space="preserve"> few days before our fundraiser ends as a last chance to order</w:t>
                            </w:r>
                            <w:r w:rsidR="00C136A5" w:rsidRPr="008A4EA4">
                              <w:rPr>
                                <w:rFonts w:ascii="Tahoma" w:hAnsi="Tahoma" w:cs="Tahoma"/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50291638" w14:textId="77777777" w:rsidR="00C136A5" w:rsidRDefault="00C136A5" w:rsidP="000B3D08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4"/>
                                <w:szCs w:val="24"/>
                              </w:rPr>
                            </w:pPr>
                          </w:p>
                          <w:p w14:paraId="68EC5789" w14:textId="77777777" w:rsidR="00C136A5" w:rsidRPr="008A4EA4" w:rsidRDefault="00C136A5" w:rsidP="00C136A5">
                            <w:pPr>
                              <w:tabs>
                                <w:tab w:val="left" w:pos="3600"/>
                              </w:tabs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3"/>
                                <w:szCs w:val="23"/>
                              </w:rPr>
                            </w:pPr>
                            <w:r w:rsidRPr="008A4EA4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3"/>
                                <w:szCs w:val="23"/>
                              </w:rPr>
                              <w:t xml:space="preserve">Our organization will earn a 40% profit, </w:t>
                            </w:r>
                          </w:p>
                          <w:p w14:paraId="4EAA78DA" w14:textId="3E3A6E69" w:rsidR="00B41AEF" w:rsidRPr="008A4EA4" w:rsidRDefault="00C136A5" w:rsidP="00C136A5">
                            <w:pPr>
                              <w:tabs>
                                <w:tab w:val="left" w:pos="3600"/>
                              </w:tabs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3"/>
                                <w:szCs w:val="23"/>
                              </w:rPr>
                            </w:pPr>
                            <w:r w:rsidRPr="008A4EA4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3"/>
                                <w:szCs w:val="23"/>
                              </w:rPr>
                              <w:t xml:space="preserve">but when we all </w:t>
                            </w:r>
                            <w:bookmarkStart w:id="2" w:name="_Hlk63858578"/>
                            <w:proofErr w:type="gramStart"/>
                            <w:r w:rsidRPr="008A4EA4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3"/>
                                <w:szCs w:val="23"/>
                              </w:rPr>
                              <w:t>participate</w:t>
                            </w:r>
                            <w:bookmarkEnd w:id="2"/>
                            <w:proofErr w:type="gramEnd"/>
                            <w:r w:rsidR="005B54E4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3"/>
                                <w:szCs w:val="23"/>
                              </w:rPr>
                              <w:t>,</w:t>
                            </w:r>
                            <w:r w:rsidRPr="008A4EA4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3"/>
                                <w:szCs w:val="23"/>
                              </w:rPr>
                              <w:t xml:space="preserve"> we can earn </w:t>
                            </w:r>
                            <w:r w:rsidR="005B54E4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3"/>
                                <w:szCs w:val="23"/>
                              </w:rPr>
                              <w:t>up to</w:t>
                            </w:r>
                            <w:r w:rsidRPr="008A4EA4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="005B54E4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3"/>
                                <w:szCs w:val="23"/>
                              </w:rPr>
                              <w:t xml:space="preserve">a </w:t>
                            </w:r>
                            <w:r w:rsidRPr="008A4EA4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3"/>
                                <w:szCs w:val="23"/>
                              </w:rPr>
                              <w:t>50% profit!</w:t>
                            </w:r>
                          </w:p>
                          <w:p w14:paraId="07924270" w14:textId="77777777" w:rsidR="00C136A5" w:rsidRPr="00C136A5" w:rsidRDefault="00C136A5" w:rsidP="000B3D08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4"/>
                                <w:szCs w:val="24"/>
                              </w:rPr>
                            </w:pPr>
                          </w:p>
                          <w:p w14:paraId="740F4083" w14:textId="5CBAA2FA" w:rsidR="00532835" w:rsidRDefault="002D7206" w:rsidP="00B41AEF">
                            <w:pPr>
                              <w:tabs>
                                <w:tab w:val="left" w:pos="3600"/>
                              </w:tabs>
                              <w:jc w:val="center"/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  <w:t>SAMPLE PARTICIPANT LETTER WE WILL CUSTOMIZE FOR YOUR ORGANIZATION</w:t>
                            </w:r>
                          </w:p>
                          <w:p w14:paraId="7F0B4AA6" w14:textId="039E5348" w:rsidR="008A4EA4" w:rsidRPr="002D7206" w:rsidRDefault="008A4EA4" w:rsidP="00B41AEF">
                            <w:pPr>
                              <w:tabs>
                                <w:tab w:val="left" w:pos="3600"/>
                              </w:tabs>
                              <w:jc w:val="center"/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  <w:t xml:space="preserve">SPRING AND FALL VERSIONS </w:t>
                            </w:r>
                            <w:r w:rsidR="00075AB9"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  <w:t xml:space="preserve">ARE </w:t>
                            </w:r>
                            <w:r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  <w:t>AVAIL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5BBAC" id="Text Box 2" o:spid="_x0000_s1027" type="#_x0000_t202" style="position:absolute;left:0;text-align:left;margin-left:-6pt;margin-top:63.55pt;width:555.75pt;height:339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" filled="f" stroked="f">
                <v:textbox>
                  <w:txbxContent>
                    <w:p w14:paraId="2FFCA005" w14:textId="418A9EA8" w:rsidR="005B54E4" w:rsidRPr="005B54E4" w:rsidRDefault="005B54E4" w:rsidP="005B54E4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sz w:val="23"/>
                          <w:szCs w:val="23"/>
                        </w:rPr>
                      </w:pPr>
                      <w:bookmarkStart w:id="4" w:name="_Hlk63683343"/>
                      <w:r w:rsidRPr="005B54E4">
                        <w:rPr>
                          <w:rFonts w:ascii="Tahoma" w:hAnsi="Tahoma" w:cs="Tahoma"/>
                          <w:b/>
                          <w:bCs/>
                          <w:sz w:val="23"/>
                          <w:szCs w:val="23"/>
                        </w:rPr>
                        <w:t>You can share our fundraising brochure with your friends in multiple ways! In addition to collecting orders in-person, you can share a website link for customers to open and view the brochure:</w:t>
                      </w:r>
                    </w:p>
                    <w:p w14:paraId="6C84E008" w14:textId="77777777" w:rsidR="00C136A5" w:rsidRPr="00C136A5" w:rsidRDefault="00C136A5" w:rsidP="00C136A5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7C239003" w14:textId="77777777" w:rsidR="005B54E4" w:rsidRPr="004D24F2" w:rsidRDefault="005B54E4" w:rsidP="005B54E4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i/>
                          <w:iCs/>
                          <w:color w:val="7030A0"/>
                        </w:rPr>
                      </w:pPr>
                      <w:hyperlink r:id="rId17" w:tgtFrame="_blank" w:history="1">
                        <w:r w:rsidRPr="004D24F2">
                          <w:rPr>
                            <w:rFonts w:ascii="Tahoma" w:hAnsi="Tahoma" w:cs="Tahoma"/>
                            <w:b/>
                            <w:bCs/>
                            <w:i/>
                            <w:iCs/>
                            <w:color w:val="7030A0"/>
                            <w:sz w:val="26"/>
                            <w:szCs w:val="26"/>
                            <w:u w:val="single"/>
                            <w:bdr w:val="none" w:sz="0" w:space="0" w:color="auto" w:frame="1"/>
                          </w:rPr>
                          <w:t xml:space="preserve">Perfect Gifts for </w:t>
                        </w:r>
                        <w:r w:rsidRPr="004D24F2">
                          <w:rPr>
                            <w:rFonts w:ascii="Tahoma" w:hAnsi="Tahoma" w:cs="Tahoma"/>
                            <w:b/>
                            <w:bCs/>
                            <w:i/>
                            <w:iCs/>
                            <w:color w:val="7030A0"/>
                            <w:sz w:val="24"/>
                            <w:szCs w:val="24"/>
                            <w:u w:val="single"/>
                            <w:bdr w:val="none" w:sz="0" w:space="0" w:color="auto" w:frame="1"/>
                          </w:rPr>
                          <w:t>Family</w:t>
                        </w:r>
                        <w:r w:rsidRPr="004D24F2">
                          <w:rPr>
                            <w:rFonts w:ascii="Tahoma" w:hAnsi="Tahoma" w:cs="Tahoma"/>
                            <w:b/>
                            <w:bCs/>
                            <w:i/>
                            <w:iCs/>
                            <w:color w:val="7030A0"/>
                            <w:sz w:val="26"/>
                            <w:szCs w:val="26"/>
                            <w:u w:val="single"/>
                            <w:bdr w:val="none" w:sz="0" w:space="0" w:color="auto" w:frame="1"/>
                          </w:rPr>
                          <w:t xml:space="preserve"> </w:t>
                        </w:r>
                        <w:r w:rsidRPr="004D24F2">
                          <w:rPr>
                            <w:rFonts w:ascii="Tahoma" w:hAnsi="Tahoma" w:cs="Tahoma"/>
                            <w:b/>
                            <w:bCs/>
                            <w:i/>
                            <w:iCs/>
                            <w:color w:val="7030A0"/>
                            <w:sz w:val="26"/>
                            <w:szCs w:val="26"/>
                            <w:u w:val="single"/>
                            <w:bdr w:val="none" w:sz="0" w:space="0" w:color="auto" w:frame="1"/>
                          </w:rPr>
                          <w:t>&amp;</w:t>
                        </w:r>
                        <w:r w:rsidRPr="004D24F2">
                          <w:rPr>
                            <w:rFonts w:ascii="Tahoma" w:hAnsi="Tahoma" w:cs="Tahoma"/>
                            <w:b/>
                            <w:bCs/>
                            <w:i/>
                            <w:iCs/>
                            <w:color w:val="7030A0"/>
                            <w:sz w:val="26"/>
                            <w:szCs w:val="26"/>
                            <w:u w:val="single"/>
                            <w:bdr w:val="none" w:sz="0" w:space="0" w:color="auto" w:frame="1"/>
                          </w:rPr>
                          <w:t xml:space="preserve"> Friends</w:t>
                        </w:r>
                      </w:hyperlink>
                      <w:r w:rsidRPr="004D24F2">
                        <w:rPr>
                          <w:rFonts w:ascii="Tahoma" w:hAnsi="Tahoma" w:cs="Tahoma"/>
                          <w:b/>
                          <w:bCs/>
                          <w:i/>
                          <w:iCs/>
                          <w:color w:val="7030A0"/>
                        </w:rPr>
                        <w:t xml:space="preserve">  </w:t>
                      </w:r>
                    </w:p>
                    <w:p w14:paraId="7B58C516" w14:textId="77777777" w:rsidR="005B54E4" w:rsidRDefault="005B54E4" w:rsidP="005B54E4">
                      <w:pPr>
                        <w:tabs>
                          <w:tab w:val="left" w:pos="3600"/>
                        </w:tabs>
                        <w:rPr>
                          <w:b/>
                          <w:bCs/>
                          <w:i/>
                          <w:iCs/>
                          <w:color w:val="7030A0"/>
                        </w:rPr>
                      </w:pPr>
                    </w:p>
                    <w:p w14:paraId="178DE2E4" w14:textId="77777777" w:rsidR="005B54E4" w:rsidRPr="004D24F2" w:rsidRDefault="005B54E4" w:rsidP="005B54E4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i/>
                          <w:iCs/>
                          <w:color w:val="7030A0"/>
                          <w:u w:val="single"/>
                        </w:rPr>
                      </w:pPr>
                      <w:r w:rsidRPr="004D24F2">
                        <w:rPr>
                          <w:rFonts w:ascii="Tahoma" w:hAnsi="Tahoma" w:cs="Tahoma"/>
                          <w:b/>
                          <w:bCs/>
                          <w:i/>
                          <w:iCs/>
                          <w:color w:val="7030A0"/>
                          <w:u w:val="single"/>
                        </w:rPr>
                        <w:t>https://cdn.shopify.com/s/files/1/2569/6186/files/2019_Fundraising_Spring_Brochure-web.pdf?203</w:t>
                      </w:r>
                    </w:p>
                    <w:p w14:paraId="73A2C2FD" w14:textId="77777777" w:rsidR="00C136A5" w:rsidRPr="00C136A5" w:rsidRDefault="00C136A5" w:rsidP="00C136A5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1541B3F5" w14:textId="77777777" w:rsidR="00C136A5" w:rsidRPr="008A4EA4" w:rsidRDefault="00C136A5" w:rsidP="00C136A5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3"/>
                          <w:szCs w:val="23"/>
                        </w:rPr>
                      </w:pPr>
                      <w:r w:rsidRPr="008A4EA4">
                        <w:rPr>
                          <w:rFonts w:ascii="Tahoma" w:hAnsi="Tahoma" w:cs="Tahoma"/>
                          <w:b/>
                          <w:bCs/>
                          <w:sz w:val="23"/>
                          <w:szCs w:val="23"/>
                        </w:rPr>
                        <w:t>Use many resources including email, text, and social media!</w:t>
                      </w: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 xml:space="preserve"> </w:t>
                      </w:r>
                    </w:p>
                    <w:p w14:paraId="7EC7B653" w14:textId="5466751E" w:rsidR="00B41AEF" w:rsidRPr="008A4EA4" w:rsidRDefault="00C136A5" w:rsidP="00C136A5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3"/>
                          <w:szCs w:val="23"/>
                        </w:rPr>
                      </w:pP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 xml:space="preserve">You can post on your Facebook page, create a Facebook </w:t>
                      </w:r>
                      <w:r w:rsidR="005729B0">
                        <w:rPr>
                          <w:rFonts w:ascii="Tahoma" w:hAnsi="Tahoma" w:cs="Tahoma"/>
                          <w:sz w:val="23"/>
                          <w:szCs w:val="23"/>
                        </w:rPr>
                        <w:t>E</w:t>
                      </w: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 xml:space="preserve">vent, share the link by Messenger, Instagram, and Twitter! Your customers can contact you with the items they want to </w:t>
                      </w:r>
                      <w:proofErr w:type="gramStart"/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purchase</w:t>
                      </w:r>
                      <w:proofErr w:type="gramEnd"/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 xml:space="preserve">, you can write their order onto your order form, and collect payment by cash app, PayPal, check, or cash. </w:t>
                      </w:r>
                    </w:p>
                    <w:bookmarkEnd w:id="4"/>
                    <w:p w14:paraId="594F3174" w14:textId="77777777" w:rsidR="005A1AEC" w:rsidRPr="00C136A5" w:rsidRDefault="005A1AEC" w:rsidP="00FD1FD7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</w:p>
                    <w:p w14:paraId="172A8ED7" w14:textId="77777777" w:rsidR="00C136A5" w:rsidRPr="008A4EA4" w:rsidRDefault="006863DC" w:rsidP="000B3D08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sz w:val="23"/>
                          <w:szCs w:val="23"/>
                        </w:rPr>
                      </w:pPr>
                      <w:r w:rsidRPr="008A4EA4">
                        <w:rPr>
                          <w:rFonts w:ascii="Tahoma" w:hAnsi="Tahoma" w:cs="Tahoma"/>
                          <w:b/>
                          <w:bCs/>
                          <w:color w:val="632423" w:themeColor="accent2" w:themeShade="80"/>
                          <w:sz w:val="23"/>
                          <w:szCs w:val="23"/>
                        </w:rPr>
                        <w:t>Important:</w:t>
                      </w:r>
                      <w:r w:rsidRPr="008A4EA4">
                        <w:rPr>
                          <w:rFonts w:ascii="Tahoma" w:hAnsi="Tahoma" w:cs="Tahoma"/>
                          <w:color w:val="632423" w:themeColor="accent2" w:themeShade="80"/>
                          <w:sz w:val="23"/>
                          <w:szCs w:val="23"/>
                        </w:rPr>
                        <w:t xml:space="preserve"> </w:t>
                      </w:r>
                      <w:r w:rsidR="00B41AEF" w:rsidRPr="008A4EA4">
                        <w:rPr>
                          <w:rFonts w:ascii="Tahoma" w:hAnsi="Tahoma" w:cs="Tahoma"/>
                          <w:b/>
                          <w:bCs/>
                          <w:sz w:val="23"/>
                          <w:szCs w:val="23"/>
                        </w:rPr>
                        <w:t>Send messages 3 times to your supporters</w:t>
                      </w:r>
                      <w:r w:rsidR="00C136A5" w:rsidRPr="008A4EA4">
                        <w:rPr>
                          <w:rFonts w:ascii="Tahoma" w:hAnsi="Tahoma" w:cs="Tahoma"/>
                          <w:b/>
                          <w:bCs/>
                          <w:sz w:val="23"/>
                          <w:szCs w:val="23"/>
                        </w:rPr>
                        <w:t xml:space="preserve"> to achieve higher sales:</w:t>
                      </w:r>
                    </w:p>
                    <w:p w14:paraId="2E17A028" w14:textId="61316699" w:rsidR="00C136A5" w:rsidRPr="008A4EA4" w:rsidRDefault="00B41AEF" w:rsidP="000B3D08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3"/>
                          <w:szCs w:val="23"/>
                        </w:rPr>
                      </w:pP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 xml:space="preserve">1) </w:t>
                      </w:r>
                      <w:r w:rsidR="00C136A5"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T</w:t>
                      </w: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o announce the start of our fundraiser</w:t>
                      </w:r>
                      <w:r w:rsidR="00C136A5"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. Please send your messages as soon as possible.</w:t>
                      </w:r>
                    </w:p>
                    <w:p w14:paraId="417CC4E3" w14:textId="401F6715" w:rsidR="00C136A5" w:rsidRPr="008A4EA4" w:rsidRDefault="00B41AEF" w:rsidP="000B3D08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3"/>
                          <w:szCs w:val="23"/>
                        </w:rPr>
                      </w:pP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 xml:space="preserve">2) </w:t>
                      </w:r>
                      <w:r w:rsidR="00C136A5"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H</w:t>
                      </w: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alf-way through as a reminder</w:t>
                      </w:r>
                      <w:r w:rsidR="00C136A5"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. Customers often intend to order but forget to do so!</w:t>
                      </w:r>
                    </w:p>
                    <w:p w14:paraId="09AC89EC" w14:textId="77777777" w:rsidR="00C136A5" w:rsidRPr="008A4EA4" w:rsidRDefault="00B41AEF" w:rsidP="000B3D08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3"/>
                          <w:szCs w:val="23"/>
                        </w:rPr>
                      </w:pP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 xml:space="preserve">3) </w:t>
                      </w:r>
                      <w:r w:rsidR="00C136A5"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A</w:t>
                      </w:r>
                      <w:r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 xml:space="preserve"> few days before our fundraiser ends as a last chance to order</w:t>
                      </w:r>
                      <w:r w:rsidR="00C136A5" w:rsidRPr="008A4EA4">
                        <w:rPr>
                          <w:rFonts w:ascii="Tahoma" w:hAnsi="Tahoma" w:cs="Tahoma"/>
                          <w:sz w:val="23"/>
                          <w:szCs w:val="23"/>
                        </w:rPr>
                        <w:t>.</w:t>
                      </w:r>
                    </w:p>
                    <w:p w14:paraId="50291638" w14:textId="77777777" w:rsidR="00C136A5" w:rsidRDefault="00C136A5" w:rsidP="000B3D08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4"/>
                          <w:szCs w:val="24"/>
                        </w:rPr>
                      </w:pPr>
                    </w:p>
                    <w:p w14:paraId="68EC5789" w14:textId="77777777" w:rsidR="00C136A5" w:rsidRPr="008A4EA4" w:rsidRDefault="00C136A5" w:rsidP="00C136A5">
                      <w:pPr>
                        <w:tabs>
                          <w:tab w:val="left" w:pos="3600"/>
                        </w:tabs>
                        <w:jc w:val="center"/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3"/>
                          <w:szCs w:val="23"/>
                        </w:rPr>
                      </w:pPr>
                      <w:r w:rsidRPr="008A4EA4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3"/>
                          <w:szCs w:val="23"/>
                        </w:rPr>
                        <w:t xml:space="preserve">Our organization will earn a 40% profit, </w:t>
                      </w:r>
                    </w:p>
                    <w:p w14:paraId="4EAA78DA" w14:textId="3E3A6E69" w:rsidR="00B41AEF" w:rsidRPr="008A4EA4" w:rsidRDefault="00C136A5" w:rsidP="00C136A5">
                      <w:pPr>
                        <w:tabs>
                          <w:tab w:val="left" w:pos="3600"/>
                        </w:tabs>
                        <w:jc w:val="center"/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3"/>
                          <w:szCs w:val="23"/>
                        </w:rPr>
                      </w:pPr>
                      <w:r w:rsidRPr="008A4EA4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3"/>
                          <w:szCs w:val="23"/>
                        </w:rPr>
                        <w:t xml:space="preserve">but when we all </w:t>
                      </w:r>
                      <w:bookmarkStart w:id="5" w:name="_Hlk63858578"/>
                      <w:proofErr w:type="gramStart"/>
                      <w:r w:rsidRPr="008A4EA4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3"/>
                          <w:szCs w:val="23"/>
                        </w:rPr>
                        <w:t>participate</w:t>
                      </w:r>
                      <w:bookmarkEnd w:id="5"/>
                      <w:proofErr w:type="gramEnd"/>
                      <w:r w:rsidR="005B54E4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3"/>
                          <w:szCs w:val="23"/>
                        </w:rPr>
                        <w:t>,</w:t>
                      </w:r>
                      <w:r w:rsidRPr="008A4EA4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3"/>
                          <w:szCs w:val="23"/>
                        </w:rPr>
                        <w:t xml:space="preserve"> we can earn </w:t>
                      </w:r>
                      <w:r w:rsidR="005B54E4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3"/>
                          <w:szCs w:val="23"/>
                        </w:rPr>
                        <w:t>up to</w:t>
                      </w:r>
                      <w:r w:rsidRPr="008A4EA4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3"/>
                          <w:szCs w:val="23"/>
                        </w:rPr>
                        <w:t xml:space="preserve"> </w:t>
                      </w:r>
                      <w:r w:rsidR="005B54E4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3"/>
                          <w:szCs w:val="23"/>
                        </w:rPr>
                        <w:t xml:space="preserve">a </w:t>
                      </w:r>
                      <w:r w:rsidRPr="008A4EA4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3"/>
                          <w:szCs w:val="23"/>
                        </w:rPr>
                        <w:t>50% profit!</w:t>
                      </w:r>
                    </w:p>
                    <w:p w14:paraId="07924270" w14:textId="77777777" w:rsidR="00C136A5" w:rsidRPr="00C136A5" w:rsidRDefault="00C136A5" w:rsidP="000B3D08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4"/>
                          <w:szCs w:val="24"/>
                        </w:rPr>
                      </w:pPr>
                    </w:p>
                    <w:p w14:paraId="740F4083" w14:textId="5CBAA2FA" w:rsidR="00532835" w:rsidRDefault="002D7206" w:rsidP="00B41AEF">
                      <w:pPr>
                        <w:tabs>
                          <w:tab w:val="left" w:pos="3600"/>
                        </w:tabs>
                        <w:jc w:val="center"/>
                        <w:rPr>
                          <w:rFonts w:ascii="Tahoma" w:hAnsi="Tahoma" w:cs="Tahoma"/>
                          <w:sz w:val="28"/>
                          <w:szCs w:val="28"/>
                        </w:rPr>
                      </w:pPr>
                      <w:r>
                        <w:rPr>
                          <w:rFonts w:ascii="Tahoma" w:hAnsi="Tahoma" w:cs="Tahoma"/>
                          <w:sz w:val="28"/>
                          <w:szCs w:val="28"/>
                        </w:rPr>
                        <w:t>SAMPLE PARTICIPANT LETTER WE WILL CUSTOMIZE FOR YOUR ORGANIZATION</w:t>
                      </w:r>
                    </w:p>
                    <w:p w14:paraId="7F0B4AA6" w14:textId="039E5348" w:rsidR="008A4EA4" w:rsidRPr="002D7206" w:rsidRDefault="008A4EA4" w:rsidP="00B41AEF">
                      <w:pPr>
                        <w:tabs>
                          <w:tab w:val="left" w:pos="3600"/>
                        </w:tabs>
                        <w:jc w:val="center"/>
                        <w:rPr>
                          <w:rFonts w:ascii="Tahoma" w:hAnsi="Tahoma" w:cs="Tahoma"/>
                          <w:sz w:val="28"/>
                          <w:szCs w:val="28"/>
                        </w:rPr>
                      </w:pPr>
                      <w:r>
                        <w:rPr>
                          <w:rFonts w:ascii="Tahoma" w:hAnsi="Tahoma" w:cs="Tahoma"/>
                          <w:sz w:val="28"/>
                          <w:szCs w:val="28"/>
                        </w:rPr>
                        <w:t xml:space="preserve">SPRING AND FALL VERSIONS </w:t>
                      </w:r>
                      <w:r w:rsidR="00075AB9">
                        <w:rPr>
                          <w:rFonts w:ascii="Tahoma" w:hAnsi="Tahoma" w:cs="Tahoma"/>
                          <w:sz w:val="28"/>
                          <w:szCs w:val="28"/>
                        </w:rPr>
                        <w:t xml:space="preserve">ARE </w:t>
                      </w:r>
                      <w:r>
                        <w:rPr>
                          <w:rFonts w:ascii="Tahoma" w:hAnsi="Tahoma" w:cs="Tahoma"/>
                          <w:sz w:val="28"/>
                          <w:szCs w:val="28"/>
                        </w:rPr>
                        <w:t>AVAILAB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F564D">
        <w:rPr>
          <w:rFonts w:ascii="Eras Bold ITC" w:hAnsi="Eras Bold ITC"/>
          <w:b/>
          <w:i/>
          <w:iCs/>
          <w:noProof/>
          <w:color w:val="262626" w:themeColor="text1" w:themeTint="D9"/>
          <w:kern w:val="0"/>
          <w:sz w:val="16"/>
          <w:szCs w:val="16"/>
        </w:rPr>
        <w:drawing>
          <wp:inline distT="0" distB="0" distL="0" distR="0" wp14:anchorId="7B5B99EB" wp14:editId="7686D159">
            <wp:extent cx="2105025" cy="837565"/>
            <wp:effectExtent l="0" t="0" r="9525" b="63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 rotWithShape="1">
                    <a:blip r:embed="rId18"/>
                    <a:srcRect t="16306" r="3774" b="34220"/>
                    <a:stretch/>
                  </pic:blipFill>
                  <pic:spPr bwMode="auto">
                    <a:xfrm>
                      <a:off x="0" y="0"/>
                      <a:ext cx="2107179" cy="8384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E409CC" w14:textId="18A2A28E" w:rsidR="006863DC" w:rsidRDefault="006863DC" w:rsidP="006863DC">
      <w:pPr>
        <w:tabs>
          <w:tab w:val="left" w:pos="3600"/>
        </w:tabs>
        <w:jc w:val="center"/>
        <w:rPr>
          <w:rFonts w:ascii="Tahoma" w:hAnsi="Tahoma" w:cs="Tahoma"/>
          <w:b/>
          <w:bCs/>
          <w:sz w:val="24"/>
          <w:szCs w:val="24"/>
        </w:rPr>
      </w:pPr>
    </w:p>
    <w:p w14:paraId="51613068" w14:textId="3FBE6107" w:rsidR="006863DC" w:rsidRPr="002F3D4E" w:rsidRDefault="006863DC" w:rsidP="00532835">
      <w:pPr>
        <w:jc w:val="center"/>
        <w:rPr>
          <w:rFonts w:ascii="Eras Bold ITC" w:hAnsi="Eras Bold ITC"/>
          <w:b/>
          <w:i/>
          <w:iCs/>
          <w:color w:val="262626" w:themeColor="text1" w:themeTint="D9"/>
          <w:kern w:val="0"/>
          <w:sz w:val="28"/>
          <w:szCs w:val="28"/>
          <w14:shadow w14:blurRad="0" w14:dist="38100" w14:dir="2700000" w14:sx="100000" w14:sy="100000" w14:kx="0" w14:ky="0" w14:algn="bl">
            <w14:srgbClr w14:val="FFC000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>
        <w:rPr>
          <w:rFonts w:ascii="Eras Bold ITC" w:hAnsi="Eras Bold ITC"/>
          <w:b/>
          <w:i/>
          <w:iCs/>
          <w:color w:val="262626" w:themeColor="text1" w:themeTint="D9"/>
          <w:kern w:val="0"/>
          <w:sz w:val="28"/>
          <w:szCs w:val="28"/>
          <w14:shadow w14:blurRad="0" w14:dist="38100" w14:dir="2700000" w14:sx="100000" w14:sy="100000" w14:kx="0" w14:ky="0" w14:algn="bl">
            <w14:srgbClr w14:val="FFC000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</w:p>
    <w:p w14:paraId="10DE75B8" w14:textId="2385383D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5393053D" w14:textId="16C63F7D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1D871A84" w14:textId="2FE86061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1B4368B4" w14:textId="494E9A75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23E4CB82" w14:textId="14DF9840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4AC45D56" w14:textId="733BE51F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579DCAA9" w14:textId="4F9668E6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528E66D0" w14:textId="504E4501" w:rsidR="0098426D" w:rsidRPr="00663C98" w:rsidRDefault="0098426D" w:rsidP="00663C98">
      <w:pPr>
        <w:rPr>
          <w:color w:val="auto"/>
          <w:kern w:val="0"/>
          <w:sz w:val="24"/>
          <w:szCs w:val="24"/>
        </w:rPr>
      </w:pPr>
    </w:p>
    <w:sectPr w:rsidR="0098426D" w:rsidRPr="00663C98" w:rsidSect="00522B76">
      <w:type w:val="continuous"/>
      <w:pgSz w:w="12240" w:h="15840"/>
      <w:pgMar w:top="720" w:right="720" w:bottom="720" w:left="720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AC433C" w14:textId="77777777" w:rsidR="004478AA" w:rsidRDefault="004478AA" w:rsidP="00D940F0">
      <w:r>
        <w:separator/>
      </w:r>
    </w:p>
  </w:endnote>
  <w:endnote w:type="continuationSeparator" w:id="0">
    <w:p w14:paraId="7D1F768C" w14:textId="77777777" w:rsidR="004478AA" w:rsidRDefault="004478AA" w:rsidP="00D940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C2D936" w14:textId="0E743B4F" w:rsidR="008B3E73" w:rsidRDefault="008B3E73">
    <w:pPr>
      <w:pStyle w:val="Footer"/>
    </w:pPr>
  </w:p>
  <w:p w14:paraId="3E3C14FC" w14:textId="771C286D" w:rsidR="008B3E73" w:rsidRDefault="008B3E73">
    <w:pPr>
      <w:pStyle w:val="Footer"/>
    </w:pPr>
  </w:p>
  <w:p w14:paraId="23970652" w14:textId="6F1D6330" w:rsidR="008B3E73" w:rsidRDefault="008B3E73">
    <w:pPr>
      <w:pStyle w:val="Footer"/>
    </w:pPr>
  </w:p>
  <w:p w14:paraId="471C40BE" w14:textId="3F99173D" w:rsidR="001F6A0E" w:rsidRDefault="001F6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A1F97E" w14:textId="77777777" w:rsidR="004478AA" w:rsidRDefault="004478AA" w:rsidP="00D940F0">
      <w:r>
        <w:separator/>
      </w:r>
    </w:p>
  </w:footnote>
  <w:footnote w:type="continuationSeparator" w:id="0">
    <w:p w14:paraId="0B2100B1" w14:textId="77777777" w:rsidR="004478AA" w:rsidRDefault="004478AA" w:rsidP="00D940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$([\egikmoqsuwy{¢’"/>
  <w:noLineBreaksBefore w:lang="ja-JP" w:val="!%),.:;?@ABCDEFGHIJKRSTUX[]bfhjlnprtvxz}¡£¤¥§¨©ª«¬­®¯°ÁÞßáãåìñŒŸŽƒ–‘‚“‡•…‹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zc3NDG0NDY0NDBR0lEKTi0uzszPAymwqAUAyqy4xSwAAAA="/>
  </w:docVars>
  <w:rsids>
    <w:rsidRoot w:val="00DF716B"/>
    <w:rsid w:val="00037477"/>
    <w:rsid w:val="000528AA"/>
    <w:rsid w:val="00074D5E"/>
    <w:rsid w:val="00075AB9"/>
    <w:rsid w:val="000839F1"/>
    <w:rsid w:val="00086529"/>
    <w:rsid w:val="00090264"/>
    <w:rsid w:val="000A6CB9"/>
    <w:rsid w:val="000B20B9"/>
    <w:rsid w:val="000B3D08"/>
    <w:rsid w:val="000D5570"/>
    <w:rsid w:val="000D5970"/>
    <w:rsid w:val="000E4CD1"/>
    <w:rsid w:val="00102316"/>
    <w:rsid w:val="00173F95"/>
    <w:rsid w:val="00180FF2"/>
    <w:rsid w:val="00184C40"/>
    <w:rsid w:val="001878A4"/>
    <w:rsid w:val="00197C77"/>
    <w:rsid w:val="001C4E0F"/>
    <w:rsid w:val="001D3FE6"/>
    <w:rsid w:val="001F1A83"/>
    <w:rsid w:val="001F6A0E"/>
    <w:rsid w:val="00223C05"/>
    <w:rsid w:val="00231E59"/>
    <w:rsid w:val="002352D9"/>
    <w:rsid w:val="00244D47"/>
    <w:rsid w:val="0026300D"/>
    <w:rsid w:val="0029259F"/>
    <w:rsid w:val="002C083E"/>
    <w:rsid w:val="002D7206"/>
    <w:rsid w:val="002E735A"/>
    <w:rsid w:val="002F3D4E"/>
    <w:rsid w:val="002F6487"/>
    <w:rsid w:val="00322248"/>
    <w:rsid w:val="00324607"/>
    <w:rsid w:val="00326FE6"/>
    <w:rsid w:val="003750F3"/>
    <w:rsid w:val="003E005C"/>
    <w:rsid w:val="004065D7"/>
    <w:rsid w:val="00423467"/>
    <w:rsid w:val="00423C42"/>
    <w:rsid w:val="00446349"/>
    <w:rsid w:val="004478AA"/>
    <w:rsid w:val="004728C0"/>
    <w:rsid w:val="004A4EA9"/>
    <w:rsid w:val="005074CF"/>
    <w:rsid w:val="00522B76"/>
    <w:rsid w:val="00532835"/>
    <w:rsid w:val="00537D15"/>
    <w:rsid w:val="00547C6E"/>
    <w:rsid w:val="0055129F"/>
    <w:rsid w:val="005729B0"/>
    <w:rsid w:val="00572EE6"/>
    <w:rsid w:val="00593619"/>
    <w:rsid w:val="005A1AEC"/>
    <w:rsid w:val="005B54E4"/>
    <w:rsid w:val="005E2DA9"/>
    <w:rsid w:val="005F441F"/>
    <w:rsid w:val="0062061E"/>
    <w:rsid w:val="006341BC"/>
    <w:rsid w:val="00663C98"/>
    <w:rsid w:val="006658BD"/>
    <w:rsid w:val="00666B31"/>
    <w:rsid w:val="006863DC"/>
    <w:rsid w:val="006947DF"/>
    <w:rsid w:val="006A2C08"/>
    <w:rsid w:val="006C5196"/>
    <w:rsid w:val="006E6F12"/>
    <w:rsid w:val="00707445"/>
    <w:rsid w:val="007633F6"/>
    <w:rsid w:val="0076768C"/>
    <w:rsid w:val="0077417B"/>
    <w:rsid w:val="007A38EA"/>
    <w:rsid w:val="007A4A60"/>
    <w:rsid w:val="008070A1"/>
    <w:rsid w:val="00823B27"/>
    <w:rsid w:val="008324F2"/>
    <w:rsid w:val="00836A92"/>
    <w:rsid w:val="00851A64"/>
    <w:rsid w:val="00887FE2"/>
    <w:rsid w:val="008A0C7A"/>
    <w:rsid w:val="008A4EA4"/>
    <w:rsid w:val="008A61B8"/>
    <w:rsid w:val="008B01B3"/>
    <w:rsid w:val="008B3E73"/>
    <w:rsid w:val="008D2F40"/>
    <w:rsid w:val="008F564D"/>
    <w:rsid w:val="008F6FA3"/>
    <w:rsid w:val="009170A8"/>
    <w:rsid w:val="0092535A"/>
    <w:rsid w:val="009357E9"/>
    <w:rsid w:val="00943358"/>
    <w:rsid w:val="00974F16"/>
    <w:rsid w:val="0098426D"/>
    <w:rsid w:val="00986F58"/>
    <w:rsid w:val="009C68B4"/>
    <w:rsid w:val="009D189B"/>
    <w:rsid w:val="00A01708"/>
    <w:rsid w:val="00A113AF"/>
    <w:rsid w:val="00A14441"/>
    <w:rsid w:val="00A15A60"/>
    <w:rsid w:val="00A31E01"/>
    <w:rsid w:val="00A5264A"/>
    <w:rsid w:val="00A6637F"/>
    <w:rsid w:val="00A857FE"/>
    <w:rsid w:val="00A8636A"/>
    <w:rsid w:val="00AA5231"/>
    <w:rsid w:val="00B07BA4"/>
    <w:rsid w:val="00B117A5"/>
    <w:rsid w:val="00B14538"/>
    <w:rsid w:val="00B2766F"/>
    <w:rsid w:val="00B41AEF"/>
    <w:rsid w:val="00B605B7"/>
    <w:rsid w:val="00B621BD"/>
    <w:rsid w:val="00B67185"/>
    <w:rsid w:val="00B70B07"/>
    <w:rsid w:val="00B758D3"/>
    <w:rsid w:val="00B908AD"/>
    <w:rsid w:val="00BA7DE6"/>
    <w:rsid w:val="00BB7B99"/>
    <w:rsid w:val="00C12464"/>
    <w:rsid w:val="00C136A5"/>
    <w:rsid w:val="00C62CE3"/>
    <w:rsid w:val="00C7186E"/>
    <w:rsid w:val="00C7224C"/>
    <w:rsid w:val="00C9495C"/>
    <w:rsid w:val="00CB014B"/>
    <w:rsid w:val="00CB094F"/>
    <w:rsid w:val="00CD50CE"/>
    <w:rsid w:val="00D25C08"/>
    <w:rsid w:val="00D31CC7"/>
    <w:rsid w:val="00D36021"/>
    <w:rsid w:val="00D513DD"/>
    <w:rsid w:val="00D72206"/>
    <w:rsid w:val="00D82F50"/>
    <w:rsid w:val="00D940F0"/>
    <w:rsid w:val="00DA34F0"/>
    <w:rsid w:val="00DB0112"/>
    <w:rsid w:val="00DB1E79"/>
    <w:rsid w:val="00DD3EEB"/>
    <w:rsid w:val="00DD63F9"/>
    <w:rsid w:val="00DE25E8"/>
    <w:rsid w:val="00DF716B"/>
    <w:rsid w:val="00E01B25"/>
    <w:rsid w:val="00E03B6E"/>
    <w:rsid w:val="00E30740"/>
    <w:rsid w:val="00E41554"/>
    <w:rsid w:val="00E439E1"/>
    <w:rsid w:val="00E477D3"/>
    <w:rsid w:val="00E56F8D"/>
    <w:rsid w:val="00E82E8C"/>
    <w:rsid w:val="00E86DF1"/>
    <w:rsid w:val="00EE2945"/>
    <w:rsid w:val="00EF74A8"/>
    <w:rsid w:val="00F03F1E"/>
    <w:rsid w:val="00F03FF0"/>
    <w:rsid w:val="00F30E4A"/>
    <w:rsid w:val="00F77276"/>
    <w:rsid w:val="00F92AC7"/>
    <w:rsid w:val="00F94AA9"/>
    <w:rsid w:val="00FA3971"/>
    <w:rsid w:val="00FB2EB9"/>
    <w:rsid w:val="00FC3E03"/>
    <w:rsid w:val="00FD1FD7"/>
    <w:rsid w:val="00FD2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CB61ED"/>
  <w15:docId w15:val="{D3CC937E-2B00-44AD-8606-077F4668F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89B"/>
    <w:pPr>
      <w:widowControl w:val="0"/>
      <w:overflowPunct w:val="0"/>
      <w:autoSpaceDE w:val="0"/>
      <w:autoSpaceDN w:val="0"/>
      <w:adjustRightInd w:val="0"/>
    </w:pPr>
    <w:rPr>
      <w:rFonts w:ascii="Times New Roman" w:hAnsi="Times New Roman"/>
      <w:color w:val="00000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39F1"/>
    <w:pPr>
      <w:widowControl w:val="0"/>
      <w:overflowPunct w:val="0"/>
      <w:autoSpaceDE w:val="0"/>
      <w:autoSpaceDN w:val="0"/>
      <w:adjustRightInd w:val="0"/>
    </w:pPr>
    <w:rPr>
      <w:rFonts w:ascii="Times New Roman" w:hAnsi="Times New Roman"/>
      <w:color w:val="000000"/>
      <w:kern w:val="28"/>
    </w:rPr>
  </w:style>
  <w:style w:type="paragraph" w:styleId="Header">
    <w:name w:val="header"/>
    <w:basedOn w:val="Normal"/>
    <w:link w:val="HeaderChar"/>
    <w:uiPriority w:val="99"/>
    <w:unhideWhenUsed/>
    <w:rsid w:val="00D940F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940F0"/>
    <w:rPr>
      <w:rFonts w:ascii="Times New Roman" w:hAnsi="Times New Roman"/>
      <w:color w:val="000000"/>
      <w:kern w:val="28"/>
    </w:rPr>
  </w:style>
  <w:style w:type="paragraph" w:styleId="Footer">
    <w:name w:val="footer"/>
    <w:basedOn w:val="Normal"/>
    <w:link w:val="FooterChar"/>
    <w:uiPriority w:val="99"/>
    <w:unhideWhenUsed/>
    <w:rsid w:val="00D940F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940F0"/>
    <w:rPr>
      <w:rFonts w:ascii="Times New Roman" w:hAnsi="Times New Roman"/>
      <w:color w:val="000000"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2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5129F"/>
    <w:rPr>
      <w:rFonts w:ascii="Segoe UI" w:hAnsi="Segoe UI" w:cs="Segoe UI"/>
      <w:color w:val="000000"/>
      <w:kern w:val="28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B7B99"/>
    <w:pPr>
      <w:widowControl/>
      <w:overflowPunct/>
      <w:autoSpaceDE/>
      <w:autoSpaceDN/>
      <w:adjustRightInd/>
      <w:spacing w:before="100" w:beforeAutospacing="1" w:after="100" w:afterAutospacing="1"/>
    </w:pPr>
    <w:rPr>
      <w:color w:val="auto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357E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7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5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jpg"/><Relationship Id="rId18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5.jpg"/><Relationship Id="rId17" Type="http://schemas.openxmlformats.org/officeDocument/2006/relationships/hyperlink" Target="https://ad145d12-6b6b-430d-a3af-3cb187d6583c.filesusr.com/ugd/5fe0a6_a0104cad6fa74b7db88226b2328dd721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ad145d12-6b6b-430d-a3af-3cb187d6583c.filesusr.com/ugd/5fe0a6_a0104cad6fa74b7db88226b2328dd721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5" Type="http://schemas.openxmlformats.org/officeDocument/2006/relationships/footnotes" Target="footnote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347A67-2F39-4361-BAC0-134922FA1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 Murray</dc:creator>
  <cp:keywords/>
  <cp:lastModifiedBy>Debora Murray</cp:lastModifiedBy>
  <cp:revision>3</cp:revision>
  <cp:lastPrinted>2021-02-10T19:27:00Z</cp:lastPrinted>
  <dcterms:created xsi:type="dcterms:W3CDTF">2021-02-11T04:43:00Z</dcterms:created>
  <dcterms:modified xsi:type="dcterms:W3CDTF">2021-02-11T04:50:00Z</dcterms:modified>
</cp:coreProperties>
</file>